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2DF673" w14:textId="1529FE74" w:rsidR="00C65EC3" w:rsidRDefault="00C65EC3" w:rsidP="005244D9">
      <w:pPr>
        <w:pStyle w:val="Title"/>
        <w:rPr>
          <w:b/>
          <w:sz w:val="36"/>
          <w:szCs w:val="36"/>
        </w:rPr>
      </w:pPr>
      <w:r w:rsidRPr="00C65EC3">
        <w:rPr>
          <w:u w:val="single"/>
        </w:rPr>
        <w:t xml:space="preserve">Selenium </w:t>
      </w:r>
      <w:r w:rsidR="005D6169">
        <w:rPr>
          <w:u w:val="single"/>
        </w:rPr>
        <w:t xml:space="preserve">General </w:t>
      </w:r>
      <w:r w:rsidRPr="00C65EC3">
        <w:rPr>
          <w:u w:val="single"/>
        </w:rPr>
        <w:t>Interview Questions</w:t>
      </w:r>
      <w:bookmarkStart w:id="0" w:name="_GoBack"/>
      <w:bookmarkEnd w:id="0"/>
    </w:p>
    <w:p w14:paraId="5A167767" w14:textId="4541AE7A" w:rsidR="00CA5D73" w:rsidRDefault="00CA5D73" w:rsidP="00CA5D73">
      <w:pPr>
        <w:pStyle w:val="IntenseQuote"/>
      </w:pPr>
      <w:r>
        <w:t>General Questions</w:t>
      </w:r>
    </w:p>
    <w:p w14:paraId="01DD31ED" w14:textId="330C3014" w:rsidR="001A393A" w:rsidRPr="00E76807" w:rsidRDefault="003075F9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 w:rsidRPr="00E76807">
        <w:rPr>
          <w:b/>
          <w:sz w:val="24"/>
          <w:szCs w:val="24"/>
        </w:rPr>
        <w:t>What is black box testing</w:t>
      </w:r>
      <w:r w:rsidR="00CA5D73" w:rsidRPr="00E76807">
        <w:rPr>
          <w:b/>
          <w:sz w:val="24"/>
          <w:szCs w:val="24"/>
        </w:rPr>
        <w:t>?</w:t>
      </w:r>
    </w:p>
    <w:p w14:paraId="759D43C8" w14:textId="77777777" w:rsidR="00CA5D73" w:rsidRPr="00E76807" w:rsidRDefault="00CA5D73" w:rsidP="00CA5D73">
      <w:pPr>
        <w:pStyle w:val="ListParagraph"/>
        <w:spacing w:line="240" w:lineRule="auto"/>
        <w:ind w:left="1440"/>
        <w:rPr>
          <w:b/>
          <w:sz w:val="24"/>
          <w:szCs w:val="24"/>
        </w:rPr>
      </w:pPr>
    </w:p>
    <w:p w14:paraId="66CF99D2" w14:textId="1837D0F1" w:rsidR="003075F9" w:rsidRPr="00E76807" w:rsidRDefault="003075F9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 w:rsidRPr="00E76807">
        <w:rPr>
          <w:b/>
          <w:sz w:val="24"/>
          <w:szCs w:val="24"/>
        </w:rPr>
        <w:t>What is white box Testing?</w:t>
      </w:r>
    </w:p>
    <w:p w14:paraId="24BEC95F" w14:textId="77777777" w:rsidR="00704D46" w:rsidRPr="00E76807" w:rsidRDefault="00704D46" w:rsidP="00704D46">
      <w:pPr>
        <w:pStyle w:val="ListParagraph"/>
        <w:rPr>
          <w:b/>
          <w:sz w:val="24"/>
          <w:szCs w:val="24"/>
        </w:rPr>
      </w:pPr>
    </w:p>
    <w:p w14:paraId="30576B5E" w14:textId="4D559EFD" w:rsidR="00704D46" w:rsidRPr="00E76807" w:rsidRDefault="00704D46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 w:rsidRPr="00E76807">
        <w:rPr>
          <w:b/>
          <w:sz w:val="24"/>
          <w:szCs w:val="24"/>
        </w:rPr>
        <w:t>What is Architecture of your framework?</w:t>
      </w:r>
    </w:p>
    <w:p w14:paraId="52136954" w14:textId="77777777" w:rsidR="00704D46" w:rsidRPr="00E76807" w:rsidRDefault="00704D46" w:rsidP="00704D46">
      <w:pPr>
        <w:pStyle w:val="ListParagraph"/>
        <w:rPr>
          <w:b/>
          <w:sz w:val="24"/>
          <w:szCs w:val="24"/>
        </w:rPr>
      </w:pPr>
    </w:p>
    <w:p w14:paraId="061AED6F" w14:textId="67E8FC55" w:rsidR="00704D46" w:rsidRPr="00E76807" w:rsidRDefault="00704D46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 w:rsidRPr="00E76807">
        <w:rPr>
          <w:b/>
          <w:sz w:val="24"/>
          <w:szCs w:val="24"/>
        </w:rPr>
        <w:t>How you are managing test data?</w:t>
      </w:r>
    </w:p>
    <w:p w14:paraId="60CAC3CD" w14:textId="77777777" w:rsidR="00704D46" w:rsidRPr="00E76807" w:rsidRDefault="00704D46" w:rsidP="00704D46">
      <w:pPr>
        <w:pStyle w:val="ListParagraph"/>
        <w:rPr>
          <w:b/>
          <w:sz w:val="24"/>
          <w:szCs w:val="24"/>
        </w:rPr>
      </w:pPr>
    </w:p>
    <w:p w14:paraId="702544BC" w14:textId="6254C6DA" w:rsidR="00704D46" w:rsidRPr="00E76807" w:rsidRDefault="00704D46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 w:rsidRPr="00E76807">
        <w:rPr>
          <w:b/>
          <w:sz w:val="24"/>
          <w:szCs w:val="24"/>
        </w:rPr>
        <w:t>Where do you store you test data?</w:t>
      </w:r>
    </w:p>
    <w:p w14:paraId="414C6F5B" w14:textId="77777777" w:rsidR="007F5036" w:rsidRPr="00E76807" w:rsidRDefault="007F5036" w:rsidP="007F5036">
      <w:pPr>
        <w:pStyle w:val="ListParagraph"/>
        <w:rPr>
          <w:b/>
          <w:sz w:val="24"/>
          <w:szCs w:val="24"/>
        </w:rPr>
      </w:pPr>
    </w:p>
    <w:p w14:paraId="695D7488" w14:textId="6A35607A" w:rsidR="007F5036" w:rsidRPr="00E76807" w:rsidRDefault="007F5036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 w:rsidRPr="00E76807">
        <w:rPr>
          <w:b/>
          <w:sz w:val="24"/>
          <w:szCs w:val="24"/>
        </w:rPr>
        <w:t>How you are generating test reports?</w:t>
      </w:r>
    </w:p>
    <w:p w14:paraId="03AC08BD" w14:textId="77777777" w:rsidR="007F5036" w:rsidRPr="00E76807" w:rsidRDefault="007F5036" w:rsidP="007F5036">
      <w:pPr>
        <w:pStyle w:val="ListParagraph"/>
        <w:rPr>
          <w:b/>
          <w:sz w:val="24"/>
          <w:szCs w:val="24"/>
        </w:rPr>
      </w:pPr>
    </w:p>
    <w:p w14:paraId="1CC3193D" w14:textId="442405B0" w:rsidR="007F5036" w:rsidRDefault="007F5036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 w:rsidRPr="00E76807">
        <w:rPr>
          <w:b/>
          <w:sz w:val="24"/>
          <w:szCs w:val="24"/>
        </w:rPr>
        <w:t>Which test</w:t>
      </w:r>
      <w:r w:rsidR="00C40907" w:rsidRPr="00E76807">
        <w:rPr>
          <w:b/>
          <w:sz w:val="24"/>
          <w:szCs w:val="24"/>
        </w:rPr>
        <w:t xml:space="preserve"> </w:t>
      </w:r>
      <w:r w:rsidRPr="00E76807">
        <w:rPr>
          <w:b/>
          <w:sz w:val="24"/>
          <w:szCs w:val="24"/>
        </w:rPr>
        <w:t xml:space="preserve">frame work you </w:t>
      </w:r>
      <w:r w:rsidR="00C40907" w:rsidRPr="00E76807">
        <w:rPr>
          <w:b/>
          <w:sz w:val="24"/>
          <w:szCs w:val="24"/>
        </w:rPr>
        <w:t>are using?</w:t>
      </w:r>
    </w:p>
    <w:p w14:paraId="1E605FE4" w14:textId="77777777" w:rsidR="0072264E" w:rsidRPr="0072264E" w:rsidRDefault="0072264E" w:rsidP="0072264E">
      <w:pPr>
        <w:pStyle w:val="ListParagraph"/>
        <w:rPr>
          <w:b/>
          <w:sz w:val="24"/>
          <w:szCs w:val="24"/>
        </w:rPr>
      </w:pPr>
    </w:p>
    <w:p w14:paraId="34FB0E4D" w14:textId="437BDB8D" w:rsidR="0072264E" w:rsidRDefault="0072264E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How do you used data pool in test data or test scripts?</w:t>
      </w:r>
    </w:p>
    <w:p w14:paraId="50A91B3D" w14:textId="77777777" w:rsidR="0072264E" w:rsidRPr="0072264E" w:rsidRDefault="0072264E" w:rsidP="0072264E">
      <w:pPr>
        <w:pStyle w:val="ListParagraph"/>
        <w:rPr>
          <w:b/>
          <w:sz w:val="24"/>
          <w:szCs w:val="24"/>
        </w:rPr>
      </w:pPr>
    </w:p>
    <w:p w14:paraId="01A27682" w14:textId="157376C5" w:rsidR="0072264E" w:rsidRDefault="0072264E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How do you handle exceptions in your scripts?</w:t>
      </w:r>
    </w:p>
    <w:p w14:paraId="5F082280" w14:textId="77777777" w:rsidR="00C4214F" w:rsidRPr="00C4214F" w:rsidRDefault="00C4214F" w:rsidP="00C4214F">
      <w:pPr>
        <w:pStyle w:val="ListParagraph"/>
        <w:rPr>
          <w:b/>
          <w:sz w:val="24"/>
          <w:szCs w:val="24"/>
        </w:rPr>
      </w:pPr>
    </w:p>
    <w:p w14:paraId="09A02069" w14:textId="73AB4899" w:rsidR="00C4214F" w:rsidRDefault="00C4214F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hat is smoke </w:t>
      </w:r>
      <w:r w:rsidR="00396082">
        <w:rPr>
          <w:b/>
          <w:sz w:val="24"/>
          <w:szCs w:val="24"/>
        </w:rPr>
        <w:t>T</w:t>
      </w:r>
      <w:r>
        <w:rPr>
          <w:b/>
          <w:sz w:val="24"/>
          <w:szCs w:val="24"/>
        </w:rPr>
        <w:t>esting?</w:t>
      </w:r>
    </w:p>
    <w:p w14:paraId="7719A7C1" w14:textId="77777777" w:rsidR="00C4214F" w:rsidRPr="00C4214F" w:rsidRDefault="00C4214F" w:rsidP="00C4214F">
      <w:pPr>
        <w:pStyle w:val="ListParagraph"/>
        <w:rPr>
          <w:b/>
          <w:sz w:val="24"/>
          <w:szCs w:val="24"/>
        </w:rPr>
      </w:pPr>
    </w:p>
    <w:p w14:paraId="052EFFD8" w14:textId="0D0D1231" w:rsidR="00C4214F" w:rsidRDefault="00C4214F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hat is </w:t>
      </w:r>
      <w:r w:rsidR="00396082">
        <w:rPr>
          <w:b/>
          <w:sz w:val="24"/>
          <w:szCs w:val="24"/>
        </w:rPr>
        <w:t>Sanity Testing?</w:t>
      </w:r>
    </w:p>
    <w:p w14:paraId="3EF611CF" w14:textId="77777777" w:rsidR="00396082" w:rsidRPr="00396082" w:rsidRDefault="00396082" w:rsidP="00396082">
      <w:pPr>
        <w:pStyle w:val="ListParagraph"/>
        <w:rPr>
          <w:b/>
          <w:sz w:val="24"/>
          <w:szCs w:val="24"/>
        </w:rPr>
      </w:pPr>
    </w:p>
    <w:p w14:paraId="497F97F9" w14:textId="006508C6" w:rsidR="00396082" w:rsidRDefault="00396082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What is Unit Testing?</w:t>
      </w:r>
    </w:p>
    <w:p w14:paraId="1EAE76CC" w14:textId="77777777" w:rsidR="00396082" w:rsidRPr="00396082" w:rsidRDefault="00396082" w:rsidP="00396082">
      <w:pPr>
        <w:pStyle w:val="ListParagraph"/>
        <w:rPr>
          <w:b/>
          <w:sz w:val="24"/>
          <w:szCs w:val="24"/>
        </w:rPr>
      </w:pPr>
    </w:p>
    <w:p w14:paraId="3F0E325A" w14:textId="71F53D1A" w:rsidR="00396082" w:rsidRDefault="00396082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What is Regression Testing?</w:t>
      </w:r>
    </w:p>
    <w:p w14:paraId="406D157D" w14:textId="77777777" w:rsidR="00396082" w:rsidRPr="00396082" w:rsidRDefault="00396082" w:rsidP="00396082">
      <w:pPr>
        <w:pStyle w:val="ListParagraph"/>
        <w:rPr>
          <w:b/>
          <w:sz w:val="24"/>
          <w:szCs w:val="24"/>
        </w:rPr>
      </w:pPr>
    </w:p>
    <w:p w14:paraId="443BAD1D" w14:textId="77777777" w:rsidR="00396082" w:rsidRDefault="00396082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</w:p>
    <w:p w14:paraId="41B3B324" w14:textId="77777777" w:rsidR="0075128A" w:rsidRPr="0075128A" w:rsidRDefault="0075128A" w:rsidP="0075128A">
      <w:pPr>
        <w:pStyle w:val="ListParagraph"/>
        <w:rPr>
          <w:b/>
          <w:sz w:val="24"/>
          <w:szCs w:val="24"/>
        </w:rPr>
      </w:pPr>
    </w:p>
    <w:p w14:paraId="68AFF76B" w14:textId="781DBAC6" w:rsidR="0075128A" w:rsidRDefault="0075128A" w:rsidP="00CA5D73">
      <w:pPr>
        <w:pStyle w:val="ListParagraph"/>
        <w:numPr>
          <w:ilvl w:val="0"/>
          <w:numId w:val="1"/>
        </w:num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Version</w:t>
      </w:r>
    </w:p>
    <w:p w14:paraId="562DF6D2" w14:textId="77777777" w:rsidR="0075128A" w:rsidRPr="0075128A" w:rsidRDefault="0075128A" w:rsidP="0075128A">
      <w:pPr>
        <w:pStyle w:val="ListParagraph"/>
        <w:rPr>
          <w:b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837"/>
        <w:gridCol w:w="3739"/>
      </w:tblGrid>
      <w:tr w:rsidR="0075128A" w14:paraId="482CD627" w14:textId="77777777" w:rsidTr="0075128A">
        <w:tc>
          <w:tcPr>
            <w:tcW w:w="4508" w:type="dxa"/>
          </w:tcPr>
          <w:p w14:paraId="2AE14437" w14:textId="1C731E3E" w:rsidR="0075128A" w:rsidRDefault="0075128A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lenium</w:t>
            </w:r>
          </w:p>
        </w:tc>
        <w:tc>
          <w:tcPr>
            <w:tcW w:w="4508" w:type="dxa"/>
          </w:tcPr>
          <w:p w14:paraId="1F02C42E" w14:textId="7A8747E8" w:rsidR="0075128A" w:rsidRDefault="0075128A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.8</w:t>
            </w:r>
          </w:p>
        </w:tc>
      </w:tr>
      <w:tr w:rsidR="0075128A" w14:paraId="00C863A9" w14:textId="77777777" w:rsidTr="0075128A">
        <w:tc>
          <w:tcPr>
            <w:tcW w:w="4508" w:type="dxa"/>
          </w:tcPr>
          <w:p w14:paraId="7B206DE8" w14:textId="3D9C7024" w:rsidR="0075128A" w:rsidRDefault="0075128A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stNG</w:t>
            </w:r>
          </w:p>
        </w:tc>
        <w:tc>
          <w:tcPr>
            <w:tcW w:w="4508" w:type="dxa"/>
          </w:tcPr>
          <w:p w14:paraId="26255205" w14:textId="1F8605B5" w:rsidR="0075128A" w:rsidRDefault="00273A60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.13</w:t>
            </w:r>
          </w:p>
        </w:tc>
      </w:tr>
      <w:tr w:rsidR="0075128A" w14:paraId="6B6A7961" w14:textId="77777777" w:rsidTr="0075128A">
        <w:tc>
          <w:tcPr>
            <w:tcW w:w="4508" w:type="dxa"/>
          </w:tcPr>
          <w:p w14:paraId="22A3F5B5" w14:textId="6EEB7764" w:rsidR="0075128A" w:rsidRDefault="0075128A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Nunit</w:t>
            </w:r>
            <w:proofErr w:type="spellEnd"/>
          </w:p>
        </w:tc>
        <w:tc>
          <w:tcPr>
            <w:tcW w:w="4508" w:type="dxa"/>
          </w:tcPr>
          <w:p w14:paraId="0715D3C9" w14:textId="2F54C075" w:rsidR="0075128A" w:rsidRDefault="00273A60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.90</w:t>
            </w:r>
          </w:p>
        </w:tc>
      </w:tr>
      <w:tr w:rsidR="0075128A" w14:paraId="70EBAAA8" w14:textId="77777777" w:rsidTr="0075128A">
        <w:tc>
          <w:tcPr>
            <w:tcW w:w="4508" w:type="dxa"/>
          </w:tcPr>
          <w:p w14:paraId="6EBF7F00" w14:textId="05FE6668" w:rsidR="0075128A" w:rsidRDefault="0075128A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Xunit</w:t>
            </w:r>
            <w:proofErr w:type="spellEnd"/>
          </w:p>
        </w:tc>
        <w:tc>
          <w:tcPr>
            <w:tcW w:w="4508" w:type="dxa"/>
          </w:tcPr>
          <w:p w14:paraId="437815DD" w14:textId="1117CFEA" w:rsidR="0075128A" w:rsidRDefault="0075128A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</w:p>
        </w:tc>
      </w:tr>
      <w:tr w:rsidR="0075128A" w14:paraId="7DC98FF9" w14:textId="77777777" w:rsidTr="0075128A">
        <w:tc>
          <w:tcPr>
            <w:tcW w:w="4508" w:type="dxa"/>
          </w:tcPr>
          <w:p w14:paraId="0E14862C" w14:textId="7867917F" w:rsidR="0075128A" w:rsidRDefault="0075128A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refox</w:t>
            </w:r>
          </w:p>
        </w:tc>
        <w:tc>
          <w:tcPr>
            <w:tcW w:w="4508" w:type="dxa"/>
          </w:tcPr>
          <w:p w14:paraId="446BFCAF" w14:textId="598FF5E9" w:rsidR="0075128A" w:rsidRDefault="00273A60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7</w:t>
            </w:r>
          </w:p>
        </w:tc>
      </w:tr>
      <w:tr w:rsidR="0075128A" w14:paraId="68F75A2C" w14:textId="77777777" w:rsidTr="0075128A">
        <w:tc>
          <w:tcPr>
            <w:tcW w:w="4508" w:type="dxa"/>
          </w:tcPr>
          <w:p w14:paraId="1041BE9D" w14:textId="2A0C08F0" w:rsidR="0075128A" w:rsidRDefault="0075128A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rome</w:t>
            </w:r>
          </w:p>
        </w:tc>
        <w:tc>
          <w:tcPr>
            <w:tcW w:w="4508" w:type="dxa"/>
          </w:tcPr>
          <w:p w14:paraId="453A4F0C" w14:textId="6DBEAB2F" w:rsidR="0075128A" w:rsidRDefault="00273A60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6</w:t>
            </w:r>
          </w:p>
        </w:tc>
      </w:tr>
      <w:tr w:rsidR="0075128A" w14:paraId="6A98ECDC" w14:textId="77777777" w:rsidTr="0075128A">
        <w:tc>
          <w:tcPr>
            <w:tcW w:w="4508" w:type="dxa"/>
          </w:tcPr>
          <w:p w14:paraId="1D81535A" w14:textId="7569F4C4" w:rsidR="0075128A" w:rsidRDefault="0075128A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E</w:t>
            </w:r>
          </w:p>
        </w:tc>
        <w:tc>
          <w:tcPr>
            <w:tcW w:w="4508" w:type="dxa"/>
          </w:tcPr>
          <w:p w14:paraId="056764F6" w14:textId="7751B987" w:rsidR="0075128A" w:rsidRDefault="00273A60" w:rsidP="0075128A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</w:tr>
    </w:tbl>
    <w:p w14:paraId="27933A3D" w14:textId="77777777" w:rsidR="0075128A" w:rsidRDefault="0075128A" w:rsidP="0075128A">
      <w:pPr>
        <w:pStyle w:val="ListParagraph"/>
        <w:spacing w:line="240" w:lineRule="auto"/>
        <w:ind w:left="1440"/>
        <w:rPr>
          <w:b/>
          <w:sz w:val="24"/>
          <w:szCs w:val="24"/>
        </w:rPr>
      </w:pPr>
    </w:p>
    <w:p w14:paraId="3F65E821" w14:textId="77777777" w:rsidR="008F057F" w:rsidRPr="008F057F" w:rsidRDefault="008F057F" w:rsidP="008F057F">
      <w:pPr>
        <w:pStyle w:val="ListParagraph"/>
        <w:rPr>
          <w:b/>
          <w:sz w:val="24"/>
          <w:szCs w:val="24"/>
        </w:rPr>
      </w:pPr>
    </w:p>
    <w:p w14:paraId="43FA5421" w14:textId="04534FAC" w:rsidR="00CA5D73" w:rsidRDefault="00CA5D73" w:rsidP="00CA5D73">
      <w:pPr>
        <w:pStyle w:val="IntenseQuote"/>
      </w:pPr>
      <w:r>
        <w:lastRenderedPageBreak/>
        <w:t>Testing Framework</w:t>
      </w:r>
    </w:p>
    <w:p w14:paraId="4126677A" w14:textId="51E7208F" w:rsidR="005D6169" w:rsidRPr="00E76807" w:rsidRDefault="00CA5D73" w:rsidP="00CA5D73">
      <w:pPr>
        <w:pStyle w:val="ListParagraph"/>
        <w:numPr>
          <w:ilvl w:val="0"/>
          <w:numId w:val="3"/>
        </w:numPr>
        <w:spacing w:line="240" w:lineRule="auto"/>
        <w:rPr>
          <w:b/>
          <w:sz w:val="24"/>
          <w:szCs w:val="24"/>
        </w:rPr>
      </w:pPr>
      <w:r w:rsidRPr="00E76807">
        <w:rPr>
          <w:b/>
          <w:sz w:val="24"/>
          <w:szCs w:val="24"/>
        </w:rPr>
        <w:t>Which framework you are using in your current project can you explain?</w:t>
      </w:r>
    </w:p>
    <w:p w14:paraId="2AD8EFCF" w14:textId="6BD2AD9E" w:rsidR="00CA5D73" w:rsidRDefault="00CA5D73" w:rsidP="00CA5D73">
      <w:pPr>
        <w:pStyle w:val="ListParagraph"/>
        <w:spacing w:line="240" w:lineRule="auto"/>
        <w:ind w:left="1080"/>
        <w:rPr>
          <w:b/>
          <w:sz w:val="36"/>
          <w:szCs w:val="36"/>
        </w:rPr>
      </w:pPr>
    </w:p>
    <w:p w14:paraId="0C5B70BA" w14:textId="17BEE8A8" w:rsidR="006C6CF3" w:rsidRPr="006C6CF3" w:rsidRDefault="006C6CF3" w:rsidP="00CA5D73">
      <w:pPr>
        <w:pStyle w:val="ListParagraph"/>
        <w:spacing w:line="240" w:lineRule="auto"/>
        <w:ind w:left="1080"/>
        <w:rPr>
          <w:sz w:val="24"/>
          <w:szCs w:val="24"/>
        </w:rPr>
      </w:pPr>
      <w:r w:rsidRPr="006C6CF3">
        <w:rPr>
          <w:sz w:val="24"/>
          <w:szCs w:val="24"/>
        </w:rPr>
        <w:t xml:space="preserve">We are using Hybrid Framework which is combination of Data Driven framework </w:t>
      </w:r>
      <w:r>
        <w:rPr>
          <w:sz w:val="24"/>
          <w:szCs w:val="24"/>
        </w:rPr>
        <w:t xml:space="preserve">(DDF) </w:t>
      </w:r>
      <w:r w:rsidRPr="006C6CF3">
        <w:rPr>
          <w:sz w:val="24"/>
          <w:szCs w:val="24"/>
        </w:rPr>
        <w:t>and Keyword driven framework</w:t>
      </w:r>
      <w:r>
        <w:rPr>
          <w:sz w:val="24"/>
          <w:szCs w:val="24"/>
        </w:rPr>
        <w:t>(KDF).</w:t>
      </w:r>
    </w:p>
    <w:p w14:paraId="1666EEC7" w14:textId="77777777" w:rsidR="00CA5D73" w:rsidRDefault="00CA5D73" w:rsidP="006C6CF3"/>
    <w:p w14:paraId="48DD55EB" w14:textId="09D6F316" w:rsidR="005D6169" w:rsidRDefault="005D6169" w:rsidP="00CA5D73">
      <w:pPr>
        <w:pStyle w:val="IntenseQuote"/>
      </w:pPr>
      <w:r w:rsidRPr="005D6169">
        <w:t>Action Class</w:t>
      </w:r>
    </w:p>
    <w:p w14:paraId="163843B3" w14:textId="76B4A0B5" w:rsidR="005D6169" w:rsidRPr="00E76807" w:rsidRDefault="005D6169" w:rsidP="00CA5D73">
      <w:pPr>
        <w:pStyle w:val="ListParagraph"/>
        <w:numPr>
          <w:ilvl w:val="0"/>
          <w:numId w:val="2"/>
        </w:numPr>
        <w:spacing w:line="240" w:lineRule="auto"/>
        <w:rPr>
          <w:b/>
          <w:sz w:val="24"/>
          <w:szCs w:val="24"/>
          <w:u w:val="single"/>
        </w:rPr>
      </w:pPr>
      <w:r w:rsidRPr="00E76807">
        <w:rPr>
          <w:b/>
          <w:sz w:val="24"/>
          <w:szCs w:val="24"/>
          <w:u w:val="single"/>
        </w:rPr>
        <w:t>How to perform right click on webpage?</w:t>
      </w:r>
    </w:p>
    <w:p w14:paraId="0A86352C" w14:textId="77777777" w:rsidR="00CA5D73" w:rsidRDefault="00CA5D73" w:rsidP="00CA5D73">
      <w:pPr>
        <w:pStyle w:val="ListParagraph"/>
        <w:spacing w:line="240" w:lineRule="auto"/>
        <w:ind w:left="1080"/>
        <w:rPr>
          <w:b/>
          <w:sz w:val="36"/>
          <w:szCs w:val="36"/>
          <w:u w:val="single"/>
        </w:rPr>
      </w:pPr>
    </w:p>
    <w:p w14:paraId="7DE5B77A" w14:textId="75ADC4FC" w:rsidR="005D6169" w:rsidRPr="00E76807" w:rsidRDefault="005D6169" w:rsidP="00CA5D73">
      <w:pPr>
        <w:pStyle w:val="ListParagraph"/>
        <w:numPr>
          <w:ilvl w:val="0"/>
          <w:numId w:val="2"/>
        </w:numPr>
        <w:spacing w:line="240" w:lineRule="auto"/>
        <w:rPr>
          <w:b/>
          <w:sz w:val="24"/>
          <w:szCs w:val="24"/>
          <w:u w:val="single"/>
        </w:rPr>
      </w:pPr>
      <w:r w:rsidRPr="00E76807">
        <w:rPr>
          <w:b/>
          <w:sz w:val="24"/>
          <w:szCs w:val="24"/>
          <w:u w:val="single"/>
        </w:rPr>
        <w:t>How to perform drag and drop web elements on webpage?</w:t>
      </w:r>
    </w:p>
    <w:sectPr w:rsidR="005D6169" w:rsidRPr="00E768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4047BB"/>
    <w:multiLevelType w:val="hybridMultilevel"/>
    <w:tmpl w:val="9D601B82"/>
    <w:lvl w:ilvl="0" w:tplc="0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9FD02F1"/>
    <w:multiLevelType w:val="hybridMultilevel"/>
    <w:tmpl w:val="DBB40E24"/>
    <w:lvl w:ilvl="0" w:tplc="D228DB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BF1567A"/>
    <w:multiLevelType w:val="hybridMultilevel"/>
    <w:tmpl w:val="A07E943C"/>
    <w:lvl w:ilvl="0" w:tplc="A7AAA9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1tDQ3NjQ1MjQ3MTFX0lEKTi0uzszPAykwrAUAw6xokSwAAAA="/>
  </w:docVars>
  <w:rsids>
    <w:rsidRoot w:val="00D075D9"/>
    <w:rsid w:val="00035D4E"/>
    <w:rsid w:val="000D7F4A"/>
    <w:rsid w:val="001A393A"/>
    <w:rsid w:val="00273A60"/>
    <w:rsid w:val="003075F9"/>
    <w:rsid w:val="00396082"/>
    <w:rsid w:val="00432FFA"/>
    <w:rsid w:val="005244D9"/>
    <w:rsid w:val="005D6169"/>
    <w:rsid w:val="006C6CF3"/>
    <w:rsid w:val="00704D46"/>
    <w:rsid w:val="0072264E"/>
    <w:rsid w:val="0075128A"/>
    <w:rsid w:val="007F5036"/>
    <w:rsid w:val="008F057F"/>
    <w:rsid w:val="00976F72"/>
    <w:rsid w:val="00B06323"/>
    <w:rsid w:val="00C40907"/>
    <w:rsid w:val="00C4214F"/>
    <w:rsid w:val="00C65EC3"/>
    <w:rsid w:val="00CA5D73"/>
    <w:rsid w:val="00CA74CD"/>
    <w:rsid w:val="00D075D9"/>
    <w:rsid w:val="00E76807"/>
    <w:rsid w:val="00FF5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5DAFF"/>
  <w15:chartTrackingRefBased/>
  <w15:docId w15:val="{0833FB3D-207C-4C37-B317-0B9B49134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75F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65E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5E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5D7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5D73"/>
    <w:rPr>
      <w:i/>
      <w:iCs/>
      <w:color w:val="4472C4" w:themeColor="accent1"/>
    </w:rPr>
  </w:style>
  <w:style w:type="table" w:styleId="TableGrid">
    <w:name w:val="Table Grid"/>
    <w:basedOn w:val="TableNormal"/>
    <w:uiPriority w:val="39"/>
    <w:rsid w:val="00751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2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 C. Gavvala</dc:creator>
  <cp:keywords/>
  <dc:description/>
  <cp:lastModifiedBy>Siva C. Gavvala</cp:lastModifiedBy>
  <cp:revision>17</cp:revision>
  <dcterms:created xsi:type="dcterms:W3CDTF">2018-02-20T11:28:00Z</dcterms:created>
  <dcterms:modified xsi:type="dcterms:W3CDTF">2018-02-20T14:57:00Z</dcterms:modified>
</cp:coreProperties>
</file>